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806A2" w14:textId="5F0DE2E3" w:rsidR="007C0FF6" w:rsidRPr="00DC4FD9" w:rsidRDefault="007C0FF6" w:rsidP="00DC4FD9">
      <w:pPr>
        <w:autoSpaceDE w:val="0"/>
        <w:autoSpaceDN w:val="0"/>
        <w:adjustRightInd w:val="0"/>
        <w:spacing w:after="0" w:line="360" w:lineRule="auto"/>
        <w:jc w:val="center"/>
        <w:outlineLvl w:val="0"/>
        <w:rPr>
          <w:rFonts w:ascii="Calibri,Bold" w:hAnsi="Calibri,Bold" w:cs="Calibri,Bold"/>
          <w:b/>
          <w:bCs/>
          <w:color w:val="000000"/>
          <w:sz w:val="24"/>
          <w:szCs w:val="24"/>
        </w:rPr>
      </w:pPr>
      <w:r>
        <w:rPr>
          <w:rFonts w:ascii="Calibri,Bold" w:hAnsi="Calibri,Bold" w:cs="Calibri,Bold"/>
          <w:b/>
          <w:bCs/>
          <w:color w:val="000000"/>
          <w:sz w:val="24"/>
          <w:szCs w:val="24"/>
        </w:rPr>
        <w:t>COVER LETTER FOR MANUSCRIPT SUBMISSION</w:t>
      </w:r>
    </w:p>
    <w:p w14:paraId="13836ADE" w14:textId="77777777" w:rsidR="007C0FF6" w:rsidRPr="008533B3" w:rsidRDefault="007C0FF6" w:rsidP="007C0FF6">
      <w:pPr>
        <w:outlineLvl w:val="0"/>
        <w:rPr>
          <w:b/>
        </w:rPr>
      </w:pPr>
      <w:r w:rsidRPr="008533B3">
        <w:rPr>
          <w:b/>
        </w:rPr>
        <w:t xml:space="preserve">Authors: </w:t>
      </w:r>
    </w:p>
    <w:p w14:paraId="1510850C" w14:textId="058FAE07" w:rsidR="000347A7" w:rsidRDefault="000347A7" w:rsidP="008E22F3">
      <w:pPr>
        <w:pStyle w:val="author"/>
        <w:spacing w:before="0" w:line="240" w:lineRule="auto"/>
        <w:rPr>
          <w:color w:val="000000" w:themeColor="text1"/>
          <w:szCs w:val="24"/>
          <w:vertAlign w:val="superscript"/>
          <w:lang w:val="id-ID"/>
        </w:rPr>
      </w:pPr>
      <w:r w:rsidRPr="008E22F3">
        <w:rPr>
          <w:color w:val="000000" w:themeColor="text1"/>
          <w:szCs w:val="24"/>
          <w:lang w:val="id-ID"/>
        </w:rPr>
        <w:t>Ema Waliyanti*</w:t>
      </w:r>
      <w:r w:rsidRPr="008E22F3">
        <w:rPr>
          <w:color w:val="000000" w:themeColor="text1"/>
          <w:szCs w:val="24"/>
          <w:vertAlign w:val="superscript"/>
        </w:rPr>
        <w:t>1</w:t>
      </w:r>
      <w:r w:rsidRPr="008E22F3">
        <w:rPr>
          <w:color w:val="000000" w:themeColor="text1"/>
          <w:szCs w:val="24"/>
          <w:lang w:val="id-ID"/>
        </w:rPr>
        <w:t xml:space="preserve"> Farhah Kamilah</w:t>
      </w:r>
      <w:r w:rsidRPr="008E22F3">
        <w:rPr>
          <w:color w:val="000000" w:themeColor="text1"/>
          <w:szCs w:val="24"/>
          <w:vertAlign w:val="superscript"/>
          <w:lang w:val="id-ID"/>
        </w:rPr>
        <w:t>2</w:t>
      </w:r>
    </w:p>
    <w:p w14:paraId="7413F2B8" w14:textId="77777777" w:rsidR="008E22F3" w:rsidRPr="008E22F3" w:rsidRDefault="008E22F3" w:rsidP="008E22F3">
      <w:pPr>
        <w:rPr>
          <w:lang w:eastAsia="de-DE"/>
        </w:rPr>
      </w:pPr>
    </w:p>
    <w:p w14:paraId="04274E46" w14:textId="649898B7" w:rsidR="00DC4FD9" w:rsidRPr="008E22F3" w:rsidRDefault="007C0FF6" w:rsidP="000347A7">
      <w:pPr>
        <w:pStyle w:val="ListParagraph"/>
        <w:numPr>
          <w:ilvl w:val="0"/>
          <w:numId w:val="2"/>
        </w:numPr>
        <w:ind w:left="284" w:hanging="284"/>
        <w:rPr>
          <w:rFonts w:ascii="Times New Roman" w:hAnsi="Times New Roman" w:cs="Times New Roman"/>
          <w:sz w:val="24"/>
          <w:szCs w:val="24"/>
        </w:rPr>
      </w:pPr>
      <w:r w:rsidRPr="008E22F3">
        <w:rPr>
          <w:rFonts w:ascii="Times New Roman" w:hAnsi="Times New Roman" w:cs="Times New Roman"/>
          <w:sz w:val="24"/>
          <w:szCs w:val="24"/>
        </w:rPr>
        <w:t>Lecturer</w:t>
      </w:r>
      <w:r w:rsidR="00DC4FD9" w:rsidRPr="008E22F3">
        <w:rPr>
          <w:rFonts w:ascii="Times New Roman" w:hAnsi="Times New Roman" w:cs="Times New Roman"/>
          <w:sz w:val="24"/>
          <w:szCs w:val="24"/>
        </w:rPr>
        <w:t xml:space="preserve">, </w:t>
      </w:r>
      <w:r w:rsidRPr="008E22F3">
        <w:rPr>
          <w:rFonts w:ascii="Times New Roman" w:hAnsi="Times New Roman" w:cs="Times New Roman"/>
          <w:sz w:val="24"/>
          <w:szCs w:val="24"/>
        </w:rPr>
        <w:t xml:space="preserve">School of Nursing, Universitas Muhammadiyah Yogyakarta, </w:t>
      </w:r>
      <w:r w:rsidR="00DC4FD9" w:rsidRPr="008E22F3">
        <w:rPr>
          <w:rFonts w:ascii="Times New Roman" w:hAnsi="Times New Roman" w:cs="Times New Roman"/>
          <w:sz w:val="24"/>
          <w:szCs w:val="24"/>
        </w:rPr>
        <w:t>Indonesia</w:t>
      </w:r>
    </w:p>
    <w:p w14:paraId="3E8111A7" w14:textId="7CE848D5" w:rsidR="007C0FF6" w:rsidRPr="008E22F3" w:rsidRDefault="000347A7" w:rsidP="000347A7">
      <w:pPr>
        <w:pStyle w:val="ListParagraph"/>
        <w:numPr>
          <w:ilvl w:val="0"/>
          <w:numId w:val="2"/>
        </w:numPr>
        <w:ind w:left="284" w:hanging="284"/>
        <w:rPr>
          <w:rFonts w:ascii="Times New Roman" w:hAnsi="Times New Roman" w:cs="Times New Roman"/>
          <w:sz w:val="24"/>
          <w:szCs w:val="24"/>
        </w:rPr>
      </w:pPr>
      <w:r w:rsidRPr="008E22F3">
        <w:rPr>
          <w:rFonts w:ascii="Times New Roman" w:hAnsi="Times New Roman" w:cs="Times New Roman"/>
          <w:sz w:val="24"/>
          <w:szCs w:val="24"/>
        </w:rPr>
        <w:t xml:space="preserve">Student </w:t>
      </w:r>
      <w:r w:rsidR="00DC4FD9" w:rsidRPr="008E22F3">
        <w:rPr>
          <w:rFonts w:ascii="Times New Roman" w:hAnsi="Times New Roman" w:cs="Times New Roman"/>
          <w:sz w:val="24"/>
          <w:szCs w:val="24"/>
        </w:rPr>
        <w:t xml:space="preserve">, </w:t>
      </w:r>
      <w:r w:rsidR="007C0FF6" w:rsidRPr="008E22F3">
        <w:rPr>
          <w:rFonts w:ascii="Times New Roman" w:hAnsi="Times New Roman" w:cs="Times New Roman"/>
          <w:sz w:val="24"/>
          <w:szCs w:val="24"/>
        </w:rPr>
        <w:t xml:space="preserve">School </w:t>
      </w:r>
      <w:r w:rsidR="00DC4FD9" w:rsidRPr="008E22F3">
        <w:rPr>
          <w:rFonts w:ascii="Times New Roman" w:hAnsi="Times New Roman" w:cs="Times New Roman"/>
          <w:sz w:val="24"/>
          <w:szCs w:val="24"/>
        </w:rPr>
        <w:t xml:space="preserve">of </w:t>
      </w:r>
      <w:r w:rsidR="007C0FF6" w:rsidRPr="008E22F3">
        <w:rPr>
          <w:rFonts w:ascii="Times New Roman" w:hAnsi="Times New Roman" w:cs="Times New Roman"/>
          <w:sz w:val="24"/>
          <w:szCs w:val="24"/>
        </w:rPr>
        <w:t xml:space="preserve"> Nursing, Universitas Muhammadiyah Yogyakarta</w:t>
      </w:r>
      <w:r w:rsidRPr="008E22F3">
        <w:rPr>
          <w:rFonts w:ascii="Times New Roman" w:hAnsi="Times New Roman" w:cs="Times New Roman"/>
          <w:sz w:val="24"/>
          <w:szCs w:val="24"/>
        </w:rPr>
        <w:t>, Indonesia</w:t>
      </w:r>
    </w:p>
    <w:p w14:paraId="788F1B37" w14:textId="1E9D992D" w:rsidR="007C0FF6" w:rsidRPr="00DC4FD9" w:rsidRDefault="007C0FF6" w:rsidP="007C0FF6">
      <w:pPr>
        <w:rPr>
          <w:rFonts w:ascii="Times New Roman" w:hAnsi="Times New Roman" w:cs="Times New Roman"/>
          <w:b/>
          <w:color w:val="000000"/>
          <w:lang w:eastAsia="en-AU"/>
        </w:rPr>
      </w:pPr>
      <w:r w:rsidRPr="00DC4FD9">
        <w:rPr>
          <w:rFonts w:ascii="Times New Roman" w:hAnsi="Times New Roman" w:cs="Times New Roman"/>
          <w:b/>
          <w:color w:val="000000"/>
          <w:lang w:eastAsia="en-AU"/>
        </w:rPr>
        <w:t>C</w:t>
      </w:r>
      <w:r w:rsidR="00DC4FD9">
        <w:rPr>
          <w:rFonts w:ascii="Times New Roman" w:hAnsi="Times New Roman" w:cs="Times New Roman"/>
          <w:b/>
          <w:color w:val="000000"/>
          <w:lang w:eastAsia="en-AU"/>
        </w:rPr>
        <w:t>orresponding authors *</w:t>
      </w:r>
      <w:r w:rsidRPr="00DC4FD9">
        <w:rPr>
          <w:rFonts w:ascii="Times New Roman" w:hAnsi="Times New Roman" w:cs="Times New Roman"/>
          <w:b/>
          <w:color w:val="000000"/>
          <w:lang w:eastAsia="en-AU"/>
        </w:rPr>
        <w:t xml:space="preserve">:  </w:t>
      </w:r>
    </w:p>
    <w:p w14:paraId="25140E3C" w14:textId="2C801DD2" w:rsidR="007C0FF6" w:rsidRPr="00CA3F3C" w:rsidRDefault="007C0FF6" w:rsidP="007C1715">
      <w:pPr>
        <w:spacing w:after="0" w:line="240" w:lineRule="auto"/>
        <w:outlineLvl w:val="0"/>
        <w:rPr>
          <w:rFonts w:ascii="Times New Roman" w:hAnsi="Times New Roman" w:cs="Times New Roman"/>
          <w:color w:val="000000"/>
          <w:lang w:eastAsia="en-AU"/>
        </w:rPr>
      </w:pPr>
      <w:r w:rsidRPr="00CA3F3C">
        <w:rPr>
          <w:rFonts w:ascii="Times New Roman" w:hAnsi="Times New Roman" w:cs="Times New Roman"/>
          <w:color w:val="000000"/>
          <w:lang w:eastAsia="en-AU"/>
        </w:rPr>
        <w:t>E</w:t>
      </w:r>
      <w:r w:rsidR="000347A7">
        <w:rPr>
          <w:rFonts w:ascii="Times New Roman" w:hAnsi="Times New Roman" w:cs="Times New Roman"/>
          <w:color w:val="000000"/>
          <w:lang w:eastAsia="en-AU"/>
        </w:rPr>
        <w:t>ma Waliyanti</w:t>
      </w:r>
      <w:r w:rsidRPr="00CA3F3C">
        <w:rPr>
          <w:rFonts w:ascii="Times New Roman" w:hAnsi="Times New Roman" w:cs="Times New Roman"/>
          <w:color w:val="000000"/>
          <w:lang w:eastAsia="en-AU"/>
        </w:rPr>
        <w:t xml:space="preserve"> </w:t>
      </w:r>
    </w:p>
    <w:p w14:paraId="3494327A" w14:textId="03E14F02" w:rsidR="000347A7" w:rsidRDefault="000347A7" w:rsidP="007C1715">
      <w:pPr>
        <w:spacing w:after="0" w:line="240" w:lineRule="auto"/>
        <w:outlineLvl w:val="0"/>
        <w:rPr>
          <w:rFonts w:ascii="Times New Roman" w:hAnsi="Times New Roman" w:cs="Times New Roman"/>
          <w:color w:val="000000"/>
          <w:lang w:eastAsia="en-AU"/>
        </w:rPr>
      </w:pPr>
      <w:r>
        <w:rPr>
          <w:rFonts w:ascii="Times New Roman" w:hAnsi="Times New Roman" w:cs="Times New Roman"/>
          <w:color w:val="000000"/>
          <w:lang w:eastAsia="en-AU"/>
        </w:rPr>
        <w:t>School of Nursing</w:t>
      </w:r>
    </w:p>
    <w:p w14:paraId="093C441F" w14:textId="4A04C8B2" w:rsidR="007C0FF6" w:rsidRDefault="007C0FF6" w:rsidP="007C1715">
      <w:pPr>
        <w:spacing w:after="0" w:line="240" w:lineRule="auto"/>
        <w:outlineLvl w:val="0"/>
        <w:rPr>
          <w:rFonts w:ascii="Times New Roman" w:hAnsi="Times New Roman" w:cs="Times New Roman"/>
          <w:color w:val="000000"/>
          <w:lang w:eastAsia="en-AU"/>
        </w:rPr>
      </w:pPr>
      <w:r>
        <w:rPr>
          <w:rFonts w:ascii="Times New Roman" w:hAnsi="Times New Roman" w:cs="Times New Roman"/>
          <w:color w:val="000000"/>
          <w:lang w:eastAsia="en-AU"/>
        </w:rPr>
        <w:t>Universitas Muhammadiyah Yogyakarta</w:t>
      </w:r>
    </w:p>
    <w:p w14:paraId="680E023F" w14:textId="77777777" w:rsidR="007C0FF6" w:rsidRPr="00CA3F3C" w:rsidRDefault="007C0FF6" w:rsidP="007C1715">
      <w:pPr>
        <w:spacing w:after="0" w:line="240" w:lineRule="auto"/>
        <w:rPr>
          <w:rFonts w:ascii="Times New Roman" w:hAnsi="Times New Roman" w:cs="Times New Roman"/>
          <w:color w:val="000000"/>
          <w:lang w:eastAsia="en-AU"/>
        </w:rPr>
      </w:pPr>
      <w:r>
        <w:rPr>
          <w:rFonts w:ascii="Times New Roman" w:hAnsi="Times New Roman" w:cs="Times New Roman"/>
          <w:color w:val="000000"/>
          <w:lang w:eastAsia="en-AU"/>
        </w:rPr>
        <w:t xml:space="preserve">Jl Brawijaya, Tamantirto, Kasihan, Bantul, Yogyakarta, Indonesia </w:t>
      </w:r>
    </w:p>
    <w:p w14:paraId="0F9C04FA" w14:textId="3EA99309" w:rsidR="00DC4FD9" w:rsidRDefault="007C0FF6" w:rsidP="00666F92">
      <w:pPr>
        <w:spacing w:after="120" w:line="240" w:lineRule="auto"/>
        <w:rPr>
          <w:rFonts w:ascii="Times New Roman" w:hAnsi="Times New Roman" w:cs="Times New Roman"/>
          <w:color w:val="000000"/>
          <w:lang w:eastAsia="en-AU"/>
        </w:rPr>
      </w:pPr>
      <w:r>
        <w:rPr>
          <w:rFonts w:ascii="Times New Roman" w:hAnsi="Times New Roman" w:cs="Times New Roman"/>
          <w:color w:val="000000"/>
          <w:lang w:eastAsia="en-AU"/>
        </w:rPr>
        <w:t xml:space="preserve">Email: </w:t>
      </w:r>
      <w:r w:rsidR="000347A7">
        <w:rPr>
          <w:rFonts w:ascii="Times New Roman" w:hAnsi="Times New Roman" w:cs="Times New Roman"/>
          <w:color w:val="000000"/>
          <w:lang w:eastAsia="en-AU"/>
        </w:rPr>
        <w:fldChar w:fldCharType="begin"/>
      </w:r>
      <w:r w:rsidR="000347A7">
        <w:rPr>
          <w:rFonts w:ascii="Times New Roman" w:hAnsi="Times New Roman" w:cs="Times New Roman"/>
          <w:color w:val="000000"/>
          <w:lang w:eastAsia="en-AU"/>
        </w:rPr>
        <w:instrText xml:space="preserve"> HYPERLINK "mailto:emawaliyanti@umy.ac.id" </w:instrText>
      </w:r>
      <w:r w:rsidR="000347A7">
        <w:rPr>
          <w:rFonts w:ascii="Times New Roman" w:hAnsi="Times New Roman" w:cs="Times New Roman"/>
          <w:color w:val="000000"/>
          <w:lang w:eastAsia="en-AU"/>
        </w:rPr>
        <w:fldChar w:fldCharType="separate"/>
      </w:r>
      <w:r w:rsidR="000347A7" w:rsidRPr="00546D97">
        <w:rPr>
          <w:rStyle w:val="Hyperlink"/>
          <w:rFonts w:ascii="Times New Roman" w:hAnsi="Times New Roman" w:cs="Times New Roman"/>
          <w:lang w:eastAsia="en-AU"/>
        </w:rPr>
        <w:t>emawaliyanti@umy.ac.id</w:t>
      </w:r>
      <w:r w:rsidR="000347A7">
        <w:rPr>
          <w:rFonts w:ascii="Times New Roman" w:hAnsi="Times New Roman" w:cs="Times New Roman"/>
          <w:color w:val="000000"/>
          <w:lang w:eastAsia="en-AU"/>
        </w:rPr>
        <w:fldChar w:fldCharType="end"/>
      </w:r>
      <w:r w:rsidR="000347A7">
        <w:rPr>
          <w:rFonts w:ascii="Times New Roman" w:hAnsi="Times New Roman" w:cs="Times New Roman"/>
          <w:color w:val="000000"/>
          <w:lang w:eastAsia="en-AU"/>
        </w:rPr>
        <w:t xml:space="preserve"> or </w:t>
      </w:r>
      <w:r w:rsidR="00666F92">
        <w:rPr>
          <w:rFonts w:ascii="Times New Roman" w:hAnsi="Times New Roman" w:cs="Times New Roman"/>
          <w:color w:val="000000"/>
          <w:lang w:eastAsia="en-AU"/>
        </w:rPr>
        <w:fldChar w:fldCharType="begin"/>
      </w:r>
      <w:r w:rsidR="00666F92">
        <w:rPr>
          <w:rFonts w:ascii="Times New Roman" w:hAnsi="Times New Roman" w:cs="Times New Roman"/>
          <w:color w:val="000000"/>
          <w:lang w:eastAsia="en-AU"/>
        </w:rPr>
        <w:instrText xml:space="preserve"> HYPERLINK "mailto:emawaliyanti@yahoo.com" </w:instrText>
      </w:r>
      <w:r w:rsidR="00666F92">
        <w:rPr>
          <w:rFonts w:ascii="Times New Roman" w:hAnsi="Times New Roman" w:cs="Times New Roman"/>
          <w:color w:val="000000"/>
          <w:lang w:eastAsia="en-AU"/>
        </w:rPr>
        <w:fldChar w:fldCharType="separate"/>
      </w:r>
      <w:r w:rsidR="00666F92" w:rsidRPr="00546D97">
        <w:rPr>
          <w:rStyle w:val="Hyperlink"/>
          <w:rFonts w:ascii="Times New Roman" w:hAnsi="Times New Roman" w:cs="Times New Roman"/>
          <w:lang w:eastAsia="en-AU"/>
        </w:rPr>
        <w:t>emawaliyanti@yahoo.com</w:t>
      </w:r>
      <w:r w:rsidR="00666F92">
        <w:rPr>
          <w:rFonts w:ascii="Times New Roman" w:hAnsi="Times New Roman" w:cs="Times New Roman"/>
          <w:color w:val="000000"/>
          <w:lang w:eastAsia="en-AU"/>
        </w:rPr>
        <w:fldChar w:fldCharType="end"/>
      </w:r>
    </w:p>
    <w:p w14:paraId="2DB6DC0F" w14:textId="77777777" w:rsidR="00666F92" w:rsidRPr="00666F92" w:rsidRDefault="00666F92" w:rsidP="00666F92">
      <w:pPr>
        <w:spacing w:after="120" w:line="240" w:lineRule="auto"/>
        <w:rPr>
          <w:rFonts w:ascii="Times New Roman" w:hAnsi="Times New Roman" w:cs="Times New Roman"/>
          <w:color w:val="000000"/>
          <w:lang w:eastAsia="en-AU"/>
        </w:rPr>
      </w:pPr>
    </w:p>
    <w:p w14:paraId="1E6F7E10" w14:textId="77777777" w:rsidR="00DC4FD9" w:rsidRPr="00333D54" w:rsidRDefault="00DC4FD9" w:rsidP="00DC4FD9">
      <w:pPr>
        <w:autoSpaceDE w:val="0"/>
        <w:autoSpaceDN w:val="0"/>
        <w:adjustRightInd w:val="0"/>
        <w:spacing w:after="0" w:line="360" w:lineRule="auto"/>
        <w:rPr>
          <w:rFonts w:ascii="Arial" w:hAnsi="Arial" w:cs="Arial"/>
          <w:b/>
          <w:bCs/>
          <w:color w:val="000000"/>
          <w:sz w:val="24"/>
          <w:szCs w:val="24"/>
        </w:rPr>
      </w:pPr>
      <w:r w:rsidRPr="00333D54">
        <w:rPr>
          <w:rFonts w:ascii="Arial" w:hAnsi="Arial" w:cs="Arial"/>
          <w:color w:val="000000"/>
          <w:sz w:val="24"/>
          <w:szCs w:val="24"/>
        </w:rPr>
        <w:t xml:space="preserve">Subject: </w:t>
      </w:r>
      <w:r w:rsidRPr="00333D54">
        <w:rPr>
          <w:rFonts w:ascii="Arial" w:hAnsi="Arial" w:cs="Arial"/>
          <w:b/>
          <w:bCs/>
          <w:color w:val="000000"/>
          <w:sz w:val="24"/>
          <w:szCs w:val="24"/>
        </w:rPr>
        <w:t>SUBMISSION OF A MANUSCRIPT</w:t>
      </w:r>
    </w:p>
    <w:p w14:paraId="3643FCE3" w14:textId="6482E0BD" w:rsidR="00DC4FD9" w:rsidRPr="00DC4FD9" w:rsidRDefault="00DC4FD9" w:rsidP="00D36455">
      <w:pPr>
        <w:autoSpaceDE w:val="0"/>
        <w:autoSpaceDN w:val="0"/>
        <w:adjustRightInd w:val="0"/>
        <w:spacing w:after="0" w:line="360" w:lineRule="auto"/>
        <w:jc w:val="both"/>
        <w:rPr>
          <w:rFonts w:ascii="Times New Roman" w:hAnsi="Times New Roman" w:cs="Times New Roman"/>
          <w:color w:val="000000"/>
          <w:sz w:val="24"/>
          <w:szCs w:val="24"/>
        </w:rPr>
      </w:pPr>
      <w:r w:rsidRPr="00DC4FD9">
        <w:rPr>
          <w:rFonts w:ascii="Times New Roman" w:hAnsi="Times New Roman" w:cs="Times New Roman"/>
          <w:color w:val="000000"/>
          <w:sz w:val="24"/>
          <w:szCs w:val="24"/>
        </w:rPr>
        <w:t>Dear Editor</w:t>
      </w:r>
      <w:r w:rsidR="007C1715">
        <w:rPr>
          <w:rFonts w:ascii="Times New Roman" w:hAnsi="Times New Roman" w:cs="Times New Roman"/>
          <w:color w:val="000000"/>
          <w:sz w:val="24"/>
          <w:szCs w:val="24"/>
        </w:rPr>
        <w:t>,</w:t>
      </w:r>
    </w:p>
    <w:p w14:paraId="3DD3E2CA" w14:textId="0EA1EB04" w:rsidR="00DC4FD9" w:rsidRDefault="007C1715" w:rsidP="00D3645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 am enclosing herewith a</w:t>
      </w:r>
      <w:r w:rsidR="00DC4FD9" w:rsidRPr="00DC4FD9">
        <w:rPr>
          <w:rFonts w:ascii="Times New Roman" w:hAnsi="Times New Roman" w:cs="Times New Roman"/>
          <w:color w:val="000000"/>
          <w:sz w:val="24"/>
          <w:szCs w:val="24"/>
        </w:rPr>
        <w:t xml:space="preserve"> manuscript in the “</w:t>
      </w:r>
      <w:proofErr w:type="spellStart"/>
      <w:r w:rsidR="00DC4FD9" w:rsidRPr="00DC4FD9">
        <w:rPr>
          <w:rFonts w:ascii="Times New Roman" w:hAnsi="Times New Roman" w:cs="Times New Roman"/>
          <w:color w:val="000000"/>
          <w:sz w:val="24"/>
          <w:szCs w:val="24"/>
          <w:lang w:val="en-US"/>
        </w:rPr>
        <w:t>Jurnal</w:t>
      </w:r>
      <w:proofErr w:type="spellEnd"/>
      <w:r w:rsidR="00DC4FD9" w:rsidRPr="00DC4FD9">
        <w:rPr>
          <w:rFonts w:ascii="Times New Roman" w:hAnsi="Times New Roman" w:cs="Times New Roman"/>
          <w:color w:val="000000"/>
          <w:sz w:val="24"/>
          <w:szCs w:val="24"/>
          <w:lang w:val="en-US"/>
        </w:rPr>
        <w:t xml:space="preserve"> </w:t>
      </w:r>
      <w:proofErr w:type="spellStart"/>
      <w:r w:rsidR="00DC4FD9" w:rsidRPr="00DC4FD9">
        <w:rPr>
          <w:rFonts w:ascii="Times New Roman" w:hAnsi="Times New Roman" w:cs="Times New Roman"/>
          <w:color w:val="000000"/>
          <w:sz w:val="24"/>
          <w:szCs w:val="24"/>
          <w:lang w:val="en-US"/>
        </w:rPr>
        <w:t>Kedokteran</w:t>
      </w:r>
      <w:proofErr w:type="spellEnd"/>
      <w:r w:rsidR="00DC4FD9" w:rsidRPr="00DC4FD9">
        <w:rPr>
          <w:rFonts w:ascii="Times New Roman" w:hAnsi="Times New Roman" w:cs="Times New Roman"/>
          <w:color w:val="000000"/>
          <w:sz w:val="24"/>
          <w:szCs w:val="24"/>
          <w:lang w:val="en-US"/>
        </w:rPr>
        <w:t xml:space="preserve"> dan </w:t>
      </w:r>
      <w:proofErr w:type="spellStart"/>
      <w:r w:rsidR="00DC4FD9" w:rsidRPr="00DC4FD9">
        <w:rPr>
          <w:rFonts w:ascii="Times New Roman" w:hAnsi="Times New Roman" w:cs="Times New Roman"/>
          <w:color w:val="000000"/>
          <w:sz w:val="24"/>
          <w:szCs w:val="24"/>
          <w:lang w:val="en-US"/>
        </w:rPr>
        <w:t>Kesehatan</w:t>
      </w:r>
      <w:proofErr w:type="spellEnd"/>
      <w:r w:rsidR="00DC4FD9" w:rsidRPr="00DC4FD9">
        <w:rPr>
          <w:rFonts w:ascii="Times New Roman" w:hAnsi="Times New Roman" w:cs="Times New Roman"/>
          <w:color w:val="000000"/>
          <w:sz w:val="24"/>
          <w:szCs w:val="24"/>
          <w:lang w:val="en-US"/>
        </w:rPr>
        <w:t xml:space="preserve"> Indonesia</w:t>
      </w:r>
      <w:r w:rsidR="00DC4FD9" w:rsidRPr="00DC4FD9">
        <w:rPr>
          <w:rFonts w:ascii="Times New Roman" w:hAnsi="Times New Roman" w:cs="Times New Roman"/>
          <w:color w:val="000000"/>
          <w:sz w:val="24"/>
          <w:szCs w:val="24"/>
        </w:rPr>
        <w:t>” for</w:t>
      </w:r>
      <w:r w:rsidR="00DC4FD9" w:rsidRPr="00DC4FD9">
        <w:rPr>
          <w:rFonts w:ascii="Times New Roman" w:hAnsi="Times New Roman" w:cs="Times New Roman"/>
          <w:color w:val="000000"/>
          <w:sz w:val="24"/>
          <w:szCs w:val="24"/>
          <w:lang w:eastAsia="en-AU"/>
        </w:rPr>
        <w:t xml:space="preserve"> </w:t>
      </w:r>
      <w:r w:rsidR="00DC4FD9" w:rsidRPr="00DC4FD9">
        <w:rPr>
          <w:rFonts w:ascii="Times New Roman" w:hAnsi="Times New Roman" w:cs="Times New Roman"/>
          <w:color w:val="000000"/>
          <w:sz w:val="24"/>
          <w:szCs w:val="24"/>
        </w:rPr>
        <w:t>possible publication.</w:t>
      </w:r>
    </w:p>
    <w:p w14:paraId="74C1BEBC" w14:textId="77777777" w:rsidR="00666F92" w:rsidRPr="00DC4FD9" w:rsidRDefault="00666F92" w:rsidP="00D36455">
      <w:pPr>
        <w:autoSpaceDE w:val="0"/>
        <w:autoSpaceDN w:val="0"/>
        <w:adjustRightInd w:val="0"/>
        <w:spacing w:after="0" w:line="240" w:lineRule="auto"/>
        <w:jc w:val="both"/>
        <w:rPr>
          <w:rFonts w:ascii="Times New Roman" w:hAnsi="Times New Roman" w:cs="Times New Roman"/>
          <w:color w:val="000000"/>
          <w:sz w:val="24"/>
          <w:szCs w:val="24"/>
        </w:rPr>
      </w:pPr>
    </w:p>
    <w:p w14:paraId="7500AEDD" w14:textId="589733FF" w:rsidR="00DC4FD9" w:rsidRPr="00DC4FD9" w:rsidRDefault="00DC4FD9" w:rsidP="00D36455">
      <w:pPr>
        <w:jc w:val="both"/>
        <w:rPr>
          <w:rFonts w:ascii="Times New Roman" w:hAnsi="Times New Roman" w:cs="Times New Roman"/>
          <w:sz w:val="24"/>
          <w:szCs w:val="24"/>
        </w:rPr>
      </w:pPr>
      <w:r w:rsidRPr="00DC4FD9">
        <w:rPr>
          <w:rFonts w:ascii="Times New Roman" w:hAnsi="Times New Roman" w:cs="Times New Roman"/>
          <w:color w:val="000000"/>
          <w:sz w:val="24"/>
          <w:szCs w:val="24"/>
        </w:rPr>
        <w:t>With the submission of this manuscript I would like to undertake</w:t>
      </w:r>
      <w:r w:rsidRPr="00DC4FD9">
        <w:rPr>
          <w:rStyle w:val="Strong"/>
          <w:rFonts w:ascii="Times New Roman" w:hAnsi="Times New Roman" w:cs="Times New Roman"/>
          <w:sz w:val="24"/>
          <w:szCs w:val="24"/>
        </w:rPr>
        <w:t xml:space="preserve"> </w:t>
      </w:r>
      <w:r w:rsidRPr="00DC4FD9">
        <w:rPr>
          <w:rStyle w:val="Strong"/>
          <w:rFonts w:ascii="Times New Roman" w:hAnsi="Times New Roman" w:cs="Times New Roman"/>
          <w:b w:val="0"/>
          <w:sz w:val="24"/>
          <w:szCs w:val="24"/>
        </w:rPr>
        <w:t xml:space="preserve">the manuscript entitled </w:t>
      </w:r>
      <w:r w:rsidRPr="00DC4FD9">
        <w:rPr>
          <w:rStyle w:val="Strong"/>
          <w:rFonts w:ascii="Times New Roman" w:hAnsi="Times New Roman" w:cs="Times New Roman"/>
          <w:sz w:val="24"/>
          <w:szCs w:val="24"/>
        </w:rPr>
        <w:t>“</w:t>
      </w:r>
      <w:r w:rsidR="000347A7" w:rsidRPr="000347A7">
        <w:rPr>
          <w:rStyle w:val="Strong"/>
          <w:rFonts w:ascii="Times New Roman" w:hAnsi="Times New Roman" w:cs="Times New Roman"/>
          <w:sz w:val="24"/>
          <w:szCs w:val="24"/>
        </w:rPr>
        <w:t xml:space="preserve">The Response </w:t>
      </w:r>
      <w:r w:rsidR="000347A7">
        <w:rPr>
          <w:rStyle w:val="Strong"/>
          <w:rFonts w:ascii="Times New Roman" w:hAnsi="Times New Roman" w:cs="Times New Roman"/>
          <w:sz w:val="24"/>
          <w:szCs w:val="24"/>
        </w:rPr>
        <w:t>a</w:t>
      </w:r>
      <w:r w:rsidR="000347A7" w:rsidRPr="000347A7">
        <w:rPr>
          <w:rStyle w:val="Strong"/>
          <w:rFonts w:ascii="Times New Roman" w:hAnsi="Times New Roman" w:cs="Times New Roman"/>
          <w:sz w:val="24"/>
          <w:szCs w:val="24"/>
        </w:rPr>
        <w:t xml:space="preserve">nd Impact </w:t>
      </w:r>
      <w:r w:rsidR="000347A7">
        <w:rPr>
          <w:rStyle w:val="Strong"/>
          <w:rFonts w:ascii="Times New Roman" w:hAnsi="Times New Roman" w:cs="Times New Roman"/>
          <w:sz w:val="24"/>
          <w:szCs w:val="24"/>
        </w:rPr>
        <w:t>o</w:t>
      </w:r>
      <w:r w:rsidR="000347A7" w:rsidRPr="000347A7">
        <w:rPr>
          <w:rStyle w:val="Strong"/>
          <w:rFonts w:ascii="Times New Roman" w:hAnsi="Times New Roman" w:cs="Times New Roman"/>
          <w:sz w:val="24"/>
          <w:szCs w:val="24"/>
        </w:rPr>
        <w:t xml:space="preserve">f Bullying Behavior </w:t>
      </w:r>
      <w:r w:rsidR="000347A7">
        <w:rPr>
          <w:rStyle w:val="Strong"/>
          <w:rFonts w:ascii="Times New Roman" w:hAnsi="Times New Roman" w:cs="Times New Roman"/>
          <w:sz w:val="24"/>
          <w:szCs w:val="24"/>
        </w:rPr>
        <w:t>i</w:t>
      </w:r>
      <w:r w:rsidR="000347A7" w:rsidRPr="000347A7">
        <w:rPr>
          <w:rStyle w:val="Strong"/>
          <w:rFonts w:ascii="Times New Roman" w:hAnsi="Times New Roman" w:cs="Times New Roman"/>
          <w:sz w:val="24"/>
          <w:szCs w:val="24"/>
        </w:rPr>
        <w:t xml:space="preserve">n Adolescent </w:t>
      </w:r>
      <w:r w:rsidR="000347A7">
        <w:rPr>
          <w:rStyle w:val="Strong"/>
          <w:rFonts w:ascii="Times New Roman" w:hAnsi="Times New Roman" w:cs="Times New Roman"/>
          <w:sz w:val="24"/>
          <w:szCs w:val="24"/>
        </w:rPr>
        <w:t>i</w:t>
      </w:r>
      <w:r w:rsidR="000347A7" w:rsidRPr="000347A7">
        <w:rPr>
          <w:rStyle w:val="Strong"/>
          <w:rFonts w:ascii="Times New Roman" w:hAnsi="Times New Roman" w:cs="Times New Roman"/>
          <w:sz w:val="24"/>
          <w:szCs w:val="24"/>
        </w:rPr>
        <w:t>n Yogyakarta</w:t>
      </w:r>
      <w:r w:rsidR="000347A7">
        <w:rPr>
          <w:rFonts w:ascii="Times New Roman" w:hAnsi="Times New Roman" w:cs="Times New Roman"/>
          <w:b/>
          <w:sz w:val="24"/>
          <w:szCs w:val="24"/>
        </w:rPr>
        <w:t xml:space="preserve"> </w:t>
      </w:r>
      <w:r w:rsidRPr="00DC4FD9">
        <w:rPr>
          <w:rFonts w:ascii="Times New Roman" w:hAnsi="Times New Roman" w:cs="Times New Roman"/>
          <w:b/>
          <w:sz w:val="24"/>
          <w:szCs w:val="24"/>
        </w:rPr>
        <w:t xml:space="preserve">” </w:t>
      </w:r>
      <w:r w:rsidRPr="00DC4FD9">
        <w:rPr>
          <w:rStyle w:val="Strong"/>
          <w:rFonts w:ascii="Times New Roman" w:hAnsi="Times New Roman" w:cs="Times New Roman"/>
          <w:b w:val="0"/>
          <w:sz w:val="24"/>
          <w:szCs w:val="24"/>
        </w:rPr>
        <w:t xml:space="preserve">or a substantially similar version of it, is not under consideration by another journal, nor has it been accepted or published elsewhere. The manuscript is a research article from </w:t>
      </w:r>
      <w:r w:rsidR="008E22F3">
        <w:rPr>
          <w:rStyle w:val="Strong"/>
          <w:rFonts w:ascii="Times New Roman" w:hAnsi="Times New Roman" w:cs="Times New Roman"/>
          <w:b w:val="0"/>
          <w:sz w:val="24"/>
          <w:szCs w:val="24"/>
        </w:rPr>
        <w:t xml:space="preserve">qualitative </w:t>
      </w:r>
      <w:r w:rsidRPr="00DC4FD9">
        <w:rPr>
          <w:rStyle w:val="Strong"/>
          <w:rFonts w:ascii="Times New Roman" w:hAnsi="Times New Roman" w:cs="Times New Roman"/>
          <w:b w:val="0"/>
          <w:sz w:val="24"/>
          <w:szCs w:val="24"/>
        </w:rPr>
        <w:t xml:space="preserve">study. </w:t>
      </w:r>
      <w:r w:rsidRPr="00DC4FD9">
        <w:rPr>
          <w:rFonts w:ascii="Times New Roman" w:hAnsi="Times New Roman" w:cs="Times New Roman"/>
          <w:sz w:val="24"/>
          <w:szCs w:val="24"/>
        </w:rPr>
        <w:t>Ethical approvals were obtained prior to the commencement of the study through the Human Research Ethics Committee of the Universitas Muhammadiyah Yogyakarta (No.</w:t>
      </w:r>
      <w:r w:rsidR="008E22F3" w:rsidRPr="008E22F3">
        <w:rPr>
          <w:rFonts w:ascii="Times New Roman" w:hAnsi="Times New Roman" w:cs="Times New Roman"/>
          <w:sz w:val="24"/>
          <w:szCs w:val="24"/>
        </w:rPr>
        <w:t>659/EP-FKIK-UMY/XII/2017</w:t>
      </w:r>
      <w:r w:rsidRPr="00DC4FD9">
        <w:rPr>
          <w:rFonts w:ascii="Times New Roman" w:hAnsi="Times New Roman" w:cs="Times New Roman"/>
          <w:sz w:val="24"/>
          <w:szCs w:val="24"/>
        </w:rPr>
        <w:t xml:space="preserve">). </w:t>
      </w:r>
      <w:r w:rsidRPr="00DC4FD9">
        <w:rPr>
          <w:rStyle w:val="Strong"/>
          <w:rFonts w:ascii="Times New Roman" w:hAnsi="Times New Roman" w:cs="Times New Roman"/>
          <w:b w:val="0"/>
          <w:sz w:val="24"/>
          <w:szCs w:val="24"/>
        </w:rPr>
        <w:t xml:space="preserve"> </w:t>
      </w:r>
      <w:r w:rsidRPr="00DC4FD9">
        <w:rPr>
          <w:rFonts w:ascii="Times New Roman" w:hAnsi="Times New Roman" w:cs="Times New Roman"/>
          <w:color w:val="000000"/>
          <w:sz w:val="24"/>
          <w:szCs w:val="24"/>
        </w:rPr>
        <w:t>The authors approve the content of the manuscript and ha</w:t>
      </w:r>
      <w:proofErr w:type="spellStart"/>
      <w:r w:rsidRPr="00DC4FD9">
        <w:rPr>
          <w:rFonts w:ascii="Times New Roman" w:hAnsi="Times New Roman" w:cs="Times New Roman"/>
          <w:color w:val="000000"/>
          <w:sz w:val="24"/>
          <w:szCs w:val="24"/>
          <w:lang w:val="en-AU"/>
        </w:rPr>
        <w:t>ve</w:t>
      </w:r>
      <w:proofErr w:type="spellEnd"/>
      <w:r w:rsidRPr="00DC4FD9">
        <w:rPr>
          <w:rFonts w:ascii="Times New Roman" w:hAnsi="Times New Roman" w:cs="Times New Roman"/>
          <w:color w:val="000000"/>
          <w:sz w:val="24"/>
          <w:szCs w:val="24"/>
        </w:rPr>
        <w:t xml:space="preserve"> contributed significantly to research involved/ the writing of the manuscript. </w:t>
      </w:r>
    </w:p>
    <w:p w14:paraId="4BC52D93" w14:textId="62CAEF3F" w:rsidR="007C0FF6" w:rsidRPr="008E22F3" w:rsidRDefault="00DC4FD9" w:rsidP="00D36455">
      <w:pPr>
        <w:autoSpaceDE w:val="0"/>
        <w:autoSpaceDN w:val="0"/>
        <w:adjustRightInd w:val="0"/>
        <w:spacing w:after="0" w:line="240" w:lineRule="auto"/>
        <w:jc w:val="both"/>
        <w:rPr>
          <w:rFonts w:ascii="Times New Roman" w:hAnsi="Times New Roman" w:cs="Times New Roman"/>
          <w:color w:val="000000"/>
          <w:sz w:val="24"/>
          <w:szCs w:val="24"/>
        </w:rPr>
      </w:pPr>
      <w:r w:rsidRPr="008E22F3">
        <w:rPr>
          <w:rFonts w:ascii="Times New Roman" w:hAnsi="Times New Roman" w:cs="Times New Roman"/>
          <w:color w:val="000000"/>
          <w:sz w:val="24"/>
          <w:szCs w:val="24"/>
        </w:rPr>
        <w:t>The authors have no conflict of interest to declare for this article either financial or personal</w:t>
      </w:r>
      <w:r w:rsidRPr="008E22F3">
        <w:rPr>
          <w:rFonts w:ascii="Times New Roman" w:hAnsi="Times New Roman" w:cs="Times New Roman"/>
          <w:color w:val="000000"/>
          <w:sz w:val="24"/>
          <w:szCs w:val="24"/>
          <w:lang w:val="en-US"/>
        </w:rPr>
        <w:t xml:space="preserve"> </w:t>
      </w:r>
      <w:r w:rsidRPr="008E22F3">
        <w:rPr>
          <w:rFonts w:ascii="Times New Roman" w:hAnsi="Times New Roman" w:cs="Times New Roman"/>
          <w:color w:val="000000"/>
          <w:sz w:val="24"/>
          <w:szCs w:val="24"/>
        </w:rPr>
        <w:t>matters.</w:t>
      </w:r>
    </w:p>
    <w:p w14:paraId="667246FA" w14:textId="4614E0F1" w:rsidR="007C0FF6" w:rsidRPr="008E22F3" w:rsidRDefault="007C0FF6" w:rsidP="00D36455">
      <w:pPr>
        <w:jc w:val="both"/>
        <w:outlineLvl w:val="0"/>
        <w:rPr>
          <w:rFonts w:ascii="Times New Roman" w:hAnsi="Times New Roman" w:cs="Times New Roman"/>
          <w:b/>
          <w:sz w:val="24"/>
          <w:szCs w:val="24"/>
        </w:rPr>
      </w:pPr>
      <w:r w:rsidRPr="008E22F3">
        <w:rPr>
          <w:rFonts w:ascii="Times New Roman" w:hAnsi="Times New Roman" w:cs="Times New Roman"/>
          <w:b/>
          <w:sz w:val="24"/>
          <w:szCs w:val="24"/>
        </w:rPr>
        <w:t>Acknowledgements</w:t>
      </w:r>
      <w:bookmarkStart w:id="0" w:name="_GoBack"/>
      <w:bookmarkEnd w:id="0"/>
    </w:p>
    <w:p w14:paraId="2A065179" w14:textId="57786FA8" w:rsidR="008E22F3" w:rsidRPr="008E22F3" w:rsidRDefault="008E22F3" w:rsidP="00D36455">
      <w:pPr>
        <w:jc w:val="both"/>
        <w:outlineLvl w:val="0"/>
        <w:rPr>
          <w:rFonts w:ascii="Times New Roman" w:hAnsi="Times New Roman" w:cs="Times New Roman"/>
          <w:sz w:val="24"/>
          <w:szCs w:val="24"/>
        </w:rPr>
      </w:pPr>
      <w:r w:rsidRPr="008E22F3">
        <w:rPr>
          <w:rFonts w:ascii="Times New Roman" w:hAnsi="Times New Roman" w:cs="Times New Roman"/>
          <w:sz w:val="24"/>
          <w:szCs w:val="24"/>
        </w:rPr>
        <w:t>The researcher would like to thank the participants who were willing to be informants in this study. The researcher also thanked to Universitas Muhammadiya Yogyakarta for providing assistance and support during the course of the research</w:t>
      </w:r>
    </w:p>
    <w:p w14:paraId="2DB01148" w14:textId="77777777" w:rsidR="007C0FF6" w:rsidRPr="008E22F3" w:rsidRDefault="007C0FF6" w:rsidP="00D36455">
      <w:pPr>
        <w:spacing w:after="120" w:line="240" w:lineRule="auto"/>
        <w:jc w:val="both"/>
        <w:outlineLvl w:val="0"/>
        <w:rPr>
          <w:rFonts w:ascii="Times New Roman" w:hAnsi="Times New Roman" w:cs="Times New Roman"/>
          <w:b/>
          <w:sz w:val="24"/>
          <w:szCs w:val="24"/>
        </w:rPr>
      </w:pPr>
      <w:r w:rsidRPr="008E22F3">
        <w:rPr>
          <w:rFonts w:ascii="Times New Roman" w:hAnsi="Times New Roman" w:cs="Times New Roman"/>
          <w:b/>
          <w:sz w:val="24"/>
          <w:szCs w:val="24"/>
        </w:rPr>
        <w:t>Funding</w:t>
      </w:r>
    </w:p>
    <w:p w14:paraId="6D498BE6" w14:textId="226E8901" w:rsidR="007C0FF6" w:rsidRPr="008E22F3" w:rsidRDefault="008E22F3" w:rsidP="00D36455">
      <w:pPr>
        <w:spacing w:after="120" w:line="240" w:lineRule="auto"/>
        <w:jc w:val="both"/>
        <w:rPr>
          <w:rFonts w:ascii="Times New Roman" w:hAnsi="Times New Roman" w:cs="Times New Roman"/>
          <w:sz w:val="24"/>
          <w:szCs w:val="24"/>
        </w:rPr>
      </w:pPr>
      <w:r w:rsidRPr="008E22F3">
        <w:rPr>
          <w:rFonts w:ascii="Times New Roman" w:hAnsi="Times New Roman" w:cs="Times New Roman"/>
          <w:sz w:val="24"/>
          <w:szCs w:val="24"/>
        </w:rPr>
        <w:t>The results showed that the response is given adolescents against bullying behavior among these adolescents evasively against, adolescents, and adolescents afraid. The impact of bullying on a victim, i.e., adolescents being unwilling to get together with his friend could even become perpetrators of bullying. As for the perpetrator gets punishment from the school and feared by his friend at school.</w:t>
      </w:r>
    </w:p>
    <w:p w14:paraId="018C37ED" w14:textId="248D6510" w:rsidR="007C0FF6" w:rsidRPr="008E22F3" w:rsidRDefault="007C0FF6" w:rsidP="00D36455">
      <w:pPr>
        <w:autoSpaceDE w:val="0"/>
        <w:autoSpaceDN w:val="0"/>
        <w:adjustRightInd w:val="0"/>
        <w:spacing w:after="0" w:line="360" w:lineRule="auto"/>
        <w:jc w:val="both"/>
        <w:rPr>
          <w:rFonts w:ascii="Times New Roman" w:hAnsi="Times New Roman" w:cs="Times New Roman"/>
          <w:color w:val="000000"/>
          <w:sz w:val="24"/>
          <w:szCs w:val="24"/>
        </w:rPr>
      </w:pPr>
      <w:r w:rsidRPr="008E22F3">
        <w:rPr>
          <w:rFonts w:ascii="Times New Roman" w:hAnsi="Times New Roman" w:cs="Times New Roman"/>
          <w:color w:val="000000"/>
          <w:sz w:val="24"/>
          <w:szCs w:val="24"/>
        </w:rPr>
        <w:t>Sincerely</w:t>
      </w:r>
    </w:p>
    <w:p w14:paraId="221285B3" w14:textId="783ED20F" w:rsidR="008E22F3" w:rsidRPr="008E22F3" w:rsidRDefault="008E22F3" w:rsidP="00D36455">
      <w:pPr>
        <w:pStyle w:val="author"/>
        <w:spacing w:before="0" w:line="240" w:lineRule="auto"/>
        <w:jc w:val="both"/>
        <w:rPr>
          <w:color w:val="000000" w:themeColor="text1"/>
          <w:szCs w:val="24"/>
          <w:lang w:val="id-ID"/>
        </w:rPr>
      </w:pPr>
      <w:r w:rsidRPr="008E22F3">
        <w:rPr>
          <w:color w:val="000000" w:themeColor="text1"/>
          <w:szCs w:val="24"/>
          <w:lang w:val="id-ID"/>
        </w:rPr>
        <w:t>Ema Waliyanti</w:t>
      </w:r>
      <w:r w:rsidRPr="008E22F3">
        <w:rPr>
          <w:color w:val="000000" w:themeColor="text1"/>
          <w:szCs w:val="24"/>
          <w:lang w:val="id-ID"/>
        </w:rPr>
        <w:t>, S.Kep,Ns., MPH,</w:t>
      </w:r>
      <w:r w:rsidRPr="008E22F3">
        <w:rPr>
          <w:color w:val="000000" w:themeColor="text1"/>
          <w:szCs w:val="24"/>
          <w:lang w:val="id-ID"/>
        </w:rPr>
        <w:t xml:space="preserve"> Farhah Kamilah</w:t>
      </w:r>
      <w:r w:rsidRPr="008E22F3">
        <w:rPr>
          <w:color w:val="000000" w:themeColor="text1"/>
          <w:szCs w:val="24"/>
          <w:lang w:val="id-ID"/>
        </w:rPr>
        <w:t>, S.Kep,</w:t>
      </w:r>
      <w:r w:rsidR="00461157">
        <w:rPr>
          <w:color w:val="000000" w:themeColor="text1"/>
          <w:szCs w:val="24"/>
          <w:lang w:val="id-ID"/>
        </w:rPr>
        <w:t xml:space="preserve"> </w:t>
      </w:r>
      <w:r w:rsidRPr="008E22F3">
        <w:rPr>
          <w:color w:val="000000" w:themeColor="text1"/>
          <w:szCs w:val="24"/>
          <w:lang w:val="id-ID"/>
        </w:rPr>
        <w:t>Ns</w:t>
      </w:r>
    </w:p>
    <w:sectPr w:rsidR="008E22F3" w:rsidRPr="008E22F3" w:rsidSect="00DC4FD9">
      <w:pgSz w:w="11900" w:h="16840"/>
      <w:pgMar w:top="1361" w:right="1440" w:bottom="130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364F5"/>
    <w:multiLevelType w:val="hybridMultilevel"/>
    <w:tmpl w:val="83446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264808"/>
    <w:multiLevelType w:val="hybridMultilevel"/>
    <w:tmpl w:val="1882A1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MjM3MzMwN7YwNjZV0lEKTi0uzszPAykwrAUAeSF2zSwAAAA="/>
  </w:docVars>
  <w:rsids>
    <w:rsidRoot w:val="007C0FF6"/>
    <w:rsid w:val="0001032B"/>
    <w:rsid w:val="0001324F"/>
    <w:rsid w:val="00017D73"/>
    <w:rsid w:val="00022EB8"/>
    <w:rsid w:val="00023858"/>
    <w:rsid w:val="00023CE1"/>
    <w:rsid w:val="000347A7"/>
    <w:rsid w:val="000357F6"/>
    <w:rsid w:val="00041332"/>
    <w:rsid w:val="00044868"/>
    <w:rsid w:val="00047259"/>
    <w:rsid w:val="000649B1"/>
    <w:rsid w:val="0006737B"/>
    <w:rsid w:val="00071C5A"/>
    <w:rsid w:val="000A69AD"/>
    <w:rsid w:val="000C6DAF"/>
    <w:rsid w:val="000D7804"/>
    <w:rsid w:val="000E0C31"/>
    <w:rsid w:val="000F6851"/>
    <w:rsid w:val="00102696"/>
    <w:rsid w:val="00102A26"/>
    <w:rsid w:val="00120B63"/>
    <w:rsid w:val="0012292B"/>
    <w:rsid w:val="0012749C"/>
    <w:rsid w:val="001464A2"/>
    <w:rsid w:val="00147FD1"/>
    <w:rsid w:val="00151AF7"/>
    <w:rsid w:val="001627CB"/>
    <w:rsid w:val="00162EA8"/>
    <w:rsid w:val="0017398F"/>
    <w:rsid w:val="001813F8"/>
    <w:rsid w:val="00184F30"/>
    <w:rsid w:val="001949F0"/>
    <w:rsid w:val="001A01C5"/>
    <w:rsid w:val="001A2CEF"/>
    <w:rsid w:val="001A695D"/>
    <w:rsid w:val="001A709B"/>
    <w:rsid w:val="001C1957"/>
    <w:rsid w:val="001C1B6C"/>
    <w:rsid w:val="001D3A82"/>
    <w:rsid w:val="001D4A3C"/>
    <w:rsid w:val="001D6F3E"/>
    <w:rsid w:val="001E1B43"/>
    <w:rsid w:val="002056BA"/>
    <w:rsid w:val="00205D38"/>
    <w:rsid w:val="00212EF9"/>
    <w:rsid w:val="00215ACE"/>
    <w:rsid w:val="00216279"/>
    <w:rsid w:val="00217E0F"/>
    <w:rsid w:val="00225965"/>
    <w:rsid w:val="00226F9B"/>
    <w:rsid w:val="00227386"/>
    <w:rsid w:val="002335E7"/>
    <w:rsid w:val="002464A2"/>
    <w:rsid w:val="00250D7E"/>
    <w:rsid w:val="00267175"/>
    <w:rsid w:val="0027114C"/>
    <w:rsid w:val="00275134"/>
    <w:rsid w:val="002823C5"/>
    <w:rsid w:val="00283066"/>
    <w:rsid w:val="00283CC4"/>
    <w:rsid w:val="0028540D"/>
    <w:rsid w:val="00294DA4"/>
    <w:rsid w:val="00295B06"/>
    <w:rsid w:val="002A3EC3"/>
    <w:rsid w:val="002B1D77"/>
    <w:rsid w:val="002C2CEB"/>
    <w:rsid w:val="002D04CE"/>
    <w:rsid w:val="002D1C5C"/>
    <w:rsid w:val="002F3356"/>
    <w:rsid w:val="00302707"/>
    <w:rsid w:val="00306E84"/>
    <w:rsid w:val="00311623"/>
    <w:rsid w:val="00315E1C"/>
    <w:rsid w:val="003243CB"/>
    <w:rsid w:val="00330C17"/>
    <w:rsid w:val="00332522"/>
    <w:rsid w:val="0034560A"/>
    <w:rsid w:val="00357D02"/>
    <w:rsid w:val="003603B9"/>
    <w:rsid w:val="00366F0E"/>
    <w:rsid w:val="00370612"/>
    <w:rsid w:val="003753C7"/>
    <w:rsid w:val="0038152A"/>
    <w:rsid w:val="003B11C2"/>
    <w:rsid w:val="003B1E2A"/>
    <w:rsid w:val="003B7DE0"/>
    <w:rsid w:val="003C1FEF"/>
    <w:rsid w:val="003D71BA"/>
    <w:rsid w:val="003E58C1"/>
    <w:rsid w:val="003F050B"/>
    <w:rsid w:val="003F3706"/>
    <w:rsid w:val="003F3932"/>
    <w:rsid w:val="0041270C"/>
    <w:rsid w:val="004144F6"/>
    <w:rsid w:val="00417E1F"/>
    <w:rsid w:val="00424D30"/>
    <w:rsid w:val="00424D60"/>
    <w:rsid w:val="004262DF"/>
    <w:rsid w:val="0044154E"/>
    <w:rsid w:val="00450914"/>
    <w:rsid w:val="00461157"/>
    <w:rsid w:val="00461A37"/>
    <w:rsid w:val="00471038"/>
    <w:rsid w:val="004731EC"/>
    <w:rsid w:val="00474769"/>
    <w:rsid w:val="00491319"/>
    <w:rsid w:val="00492FA5"/>
    <w:rsid w:val="004958C8"/>
    <w:rsid w:val="00496409"/>
    <w:rsid w:val="00496C19"/>
    <w:rsid w:val="004A3C8B"/>
    <w:rsid w:val="004B2AC5"/>
    <w:rsid w:val="004B6684"/>
    <w:rsid w:val="004B7A69"/>
    <w:rsid w:val="004C657C"/>
    <w:rsid w:val="004C7C54"/>
    <w:rsid w:val="004D05E1"/>
    <w:rsid w:val="004D0952"/>
    <w:rsid w:val="004E1127"/>
    <w:rsid w:val="004E3E88"/>
    <w:rsid w:val="004E7A06"/>
    <w:rsid w:val="00502D7E"/>
    <w:rsid w:val="00502D84"/>
    <w:rsid w:val="00512439"/>
    <w:rsid w:val="005145F5"/>
    <w:rsid w:val="0052725E"/>
    <w:rsid w:val="00531C69"/>
    <w:rsid w:val="00535A6E"/>
    <w:rsid w:val="0053798A"/>
    <w:rsid w:val="00545AD3"/>
    <w:rsid w:val="00546C6A"/>
    <w:rsid w:val="0054738C"/>
    <w:rsid w:val="0054793A"/>
    <w:rsid w:val="00550534"/>
    <w:rsid w:val="00551021"/>
    <w:rsid w:val="00566BD7"/>
    <w:rsid w:val="00576195"/>
    <w:rsid w:val="00582CAE"/>
    <w:rsid w:val="00593B63"/>
    <w:rsid w:val="00594B98"/>
    <w:rsid w:val="00595FC6"/>
    <w:rsid w:val="00596AB5"/>
    <w:rsid w:val="005A2233"/>
    <w:rsid w:val="005B0ADE"/>
    <w:rsid w:val="005C542F"/>
    <w:rsid w:val="005D1552"/>
    <w:rsid w:val="005D45D0"/>
    <w:rsid w:val="005D5870"/>
    <w:rsid w:val="005E640D"/>
    <w:rsid w:val="005F1306"/>
    <w:rsid w:val="005F5987"/>
    <w:rsid w:val="0061014E"/>
    <w:rsid w:val="0061721C"/>
    <w:rsid w:val="00636435"/>
    <w:rsid w:val="0063790C"/>
    <w:rsid w:val="006535F4"/>
    <w:rsid w:val="00657A1C"/>
    <w:rsid w:val="00666F92"/>
    <w:rsid w:val="0066786F"/>
    <w:rsid w:val="006748E7"/>
    <w:rsid w:val="00676F8E"/>
    <w:rsid w:val="00686303"/>
    <w:rsid w:val="00693834"/>
    <w:rsid w:val="00695268"/>
    <w:rsid w:val="006A727D"/>
    <w:rsid w:val="006B2339"/>
    <w:rsid w:val="006C071D"/>
    <w:rsid w:val="006C6F0B"/>
    <w:rsid w:val="006D129A"/>
    <w:rsid w:val="006D63D7"/>
    <w:rsid w:val="006F01AF"/>
    <w:rsid w:val="006F50CB"/>
    <w:rsid w:val="006F752F"/>
    <w:rsid w:val="00700307"/>
    <w:rsid w:val="00710127"/>
    <w:rsid w:val="007154F4"/>
    <w:rsid w:val="0072733C"/>
    <w:rsid w:val="0074439A"/>
    <w:rsid w:val="0074776C"/>
    <w:rsid w:val="00750398"/>
    <w:rsid w:val="007515A9"/>
    <w:rsid w:val="0075364B"/>
    <w:rsid w:val="00770E90"/>
    <w:rsid w:val="0077130B"/>
    <w:rsid w:val="007721EA"/>
    <w:rsid w:val="00785E1F"/>
    <w:rsid w:val="00787669"/>
    <w:rsid w:val="0079398F"/>
    <w:rsid w:val="007A5A70"/>
    <w:rsid w:val="007A71BB"/>
    <w:rsid w:val="007B395F"/>
    <w:rsid w:val="007B5FF8"/>
    <w:rsid w:val="007C0FF6"/>
    <w:rsid w:val="007C1715"/>
    <w:rsid w:val="007C31C8"/>
    <w:rsid w:val="007C6011"/>
    <w:rsid w:val="007D00B6"/>
    <w:rsid w:val="007D0419"/>
    <w:rsid w:val="007E0CE4"/>
    <w:rsid w:val="007F7D25"/>
    <w:rsid w:val="00802B0D"/>
    <w:rsid w:val="0080334F"/>
    <w:rsid w:val="00807F86"/>
    <w:rsid w:val="00812B0C"/>
    <w:rsid w:val="00815F85"/>
    <w:rsid w:val="00831BC4"/>
    <w:rsid w:val="008714EE"/>
    <w:rsid w:val="008714EF"/>
    <w:rsid w:val="008758F0"/>
    <w:rsid w:val="008A7907"/>
    <w:rsid w:val="008C2428"/>
    <w:rsid w:val="008C28ED"/>
    <w:rsid w:val="008C437B"/>
    <w:rsid w:val="008C5E32"/>
    <w:rsid w:val="008E22F3"/>
    <w:rsid w:val="008E78F2"/>
    <w:rsid w:val="008F2A09"/>
    <w:rsid w:val="008F67C9"/>
    <w:rsid w:val="009057B3"/>
    <w:rsid w:val="00915372"/>
    <w:rsid w:val="00920637"/>
    <w:rsid w:val="009321DF"/>
    <w:rsid w:val="00932325"/>
    <w:rsid w:val="00936F4C"/>
    <w:rsid w:val="009374D1"/>
    <w:rsid w:val="00944426"/>
    <w:rsid w:val="00944C5E"/>
    <w:rsid w:val="00946BBD"/>
    <w:rsid w:val="009521AB"/>
    <w:rsid w:val="00954D13"/>
    <w:rsid w:val="00967136"/>
    <w:rsid w:val="00986FEE"/>
    <w:rsid w:val="009B172F"/>
    <w:rsid w:val="009B3D66"/>
    <w:rsid w:val="009C08DA"/>
    <w:rsid w:val="009C6AA2"/>
    <w:rsid w:val="00A20A9D"/>
    <w:rsid w:val="00A21C0C"/>
    <w:rsid w:val="00A33BEA"/>
    <w:rsid w:val="00A34823"/>
    <w:rsid w:val="00A65E59"/>
    <w:rsid w:val="00A71671"/>
    <w:rsid w:val="00A82C5B"/>
    <w:rsid w:val="00A865A0"/>
    <w:rsid w:val="00A86D06"/>
    <w:rsid w:val="00A940E8"/>
    <w:rsid w:val="00A958B1"/>
    <w:rsid w:val="00AA0B53"/>
    <w:rsid w:val="00AC2C0B"/>
    <w:rsid w:val="00AD44CE"/>
    <w:rsid w:val="00AD5A09"/>
    <w:rsid w:val="00AF2928"/>
    <w:rsid w:val="00B00E68"/>
    <w:rsid w:val="00B07AFA"/>
    <w:rsid w:val="00B2752D"/>
    <w:rsid w:val="00B34ECC"/>
    <w:rsid w:val="00B3688E"/>
    <w:rsid w:val="00B42F4C"/>
    <w:rsid w:val="00B45938"/>
    <w:rsid w:val="00B55593"/>
    <w:rsid w:val="00B577B9"/>
    <w:rsid w:val="00B625E2"/>
    <w:rsid w:val="00B92AA4"/>
    <w:rsid w:val="00BA2969"/>
    <w:rsid w:val="00BA5EF1"/>
    <w:rsid w:val="00BB556F"/>
    <w:rsid w:val="00BC25CD"/>
    <w:rsid w:val="00BC4226"/>
    <w:rsid w:val="00BC6722"/>
    <w:rsid w:val="00BD1C93"/>
    <w:rsid w:val="00BE23BE"/>
    <w:rsid w:val="00C02766"/>
    <w:rsid w:val="00C0322F"/>
    <w:rsid w:val="00C10364"/>
    <w:rsid w:val="00C1563C"/>
    <w:rsid w:val="00C256F1"/>
    <w:rsid w:val="00C3255F"/>
    <w:rsid w:val="00C742E4"/>
    <w:rsid w:val="00C75218"/>
    <w:rsid w:val="00C80074"/>
    <w:rsid w:val="00C807C7"/>
    <w:rsid w:val="00C8763D"/>
    <w:rsid w:val="00C93DAB"/>
    <w:rsid w:val="00CA0E33"/>
    <w:rsid w:val="00CA48C4"/>
    <w:rsid w:val="00CA4C69"/>
    <w:rsid w:val="00CA5580"/>
    <w:rsid w:val="00CB0612"/>
    <w:rsid w:val="00CB17A0"/>
    <w:rsid w:val="00CB17FA"/>
    <w:rsid w:val="00CB285A"/>
    <w:rsid w:val="00CC68D3"/>
    <w:rsid w:val="00CC7FFE"/>
    <w:rsid w:val="00CD6C26"/>
    <w:rsid w:val="00CE110D"/>
    <w:rsid w:val="00CE3DB9"/>
    <w:rsid w:val="00CE4380"/>
    <w:rsid w:val="00CE77DC"/>
    <w:rsid w:val="00D03E47"/>
    <w:rsid w:val="00D046B4"/>
    <w:rsid w:val="00D12FF6"/>
    <w:rsid w:val="00D2271D"/>
    <w:rsid w:val="00D27EF5"/>
    <w:rsid w:val="00D3003B"/>
    <w:rsid w:val="00D30472"/>
    <w:rsid w:val="00D36455"/>
    <w:rsid w:val="00D37FE2"/>
    <w:rsid w:val="00D4297E"/>
    <w:rsid w:val="00D6410A"/>
    <w:rsid w:val="00D8546B"/>
    <w:rsid w:val="00D87565"/>
    <w:rsid w:val="00DA00B3"/>
    <w:rsid w:val="00DA5C11"/>
    <w:rsid w:val="00DA7C26"/>
    <w:rsid w:val="00DB5D72"/>
    <w:rsid w:val="00DC4FD9"/>
    <w:rsid w:val="00DC5564"/>
    <w:rsid w:val="00E024A5"/>
    <w:rsid w:val="00E10C23"/>
    <w:rsid w:val="00E14B74"/>
    <w:rsid w:val="00E2061C"/>
    <w:rsid w:val="00E215AC"/>
    <w:rsid w:val="00E31F73"/>
    <w:rsid w:val="00E5316E"/>
    <w:rsid w:val="00E53573"/>
    <w:rsid w:val="00E5378B"/>
    <w:rsid w:val="00E56506"/>
    <w:rsid w:val="00E630FC"/>
    <w:rsid w:val="00E658B1"/>
    <w:rsid w:val="00E75C35"/>
    <w:rsid w:val="00E8332B"/>
    <w:rsid w:val="00EA0AB5"/>
    <w:rsid w:val="00EA33DE"/>
    <w:rsid w:val="00EB0768"/>
    <w:rsid w:val="00EC3019"/>
    <w:rsid w:val="00ED0E3E"/>
    <w:rsid w:val="00ED6D71"/>
    <w:rsid w:val="00EF4A33"/>
    <w:rsid w:val="00EF53C3"/>
    <w:rsid w:val="00F00097"/>
    <w:rsid w:val="00F017D0"/>
    <w:rsid w:val="00F10C41"/>
    <w:rsid w:val="00F26DE5"/>
    <w:rsid w:val="00F42FF2"/>
    <w:rsid w:val="00F44345"/>
    <w:rsid w:val="00F542D9"/>
    <w:rsid w:val="00F6421D"/>
    <w:rsid w:val="00F75F13"/>
    <w:rsid w:val="00F77FF7"/>
    <w:rsid w:val="00F9015D"/>
    <w:rsid w:val="00F94BDA"/>
    <w:rsid w:val="00F960EB"/>
    <w:rsid w:val="00FA58CC"/>
    <w:rsid w:val="00FB36AB"/>
    <w:rsid w:val="00FC014A"/>
    <w:rsid w:val="00FC1521"/>
    <w:rsid w:val="00FC4E1A"/>
    <w:rsid w:val="00FD1760"/>
    <w:rsid w:val="00FD434D"/>
    <w:rsid w:val="00FD7E49"/>
    <w:rsid w:val="00FE4C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7DC1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C0FF6"/>
    <w:pPr>
      <w:spacing w:after="200" w:line="276" w:lineRule="auto"/>
    </w:pPr>
    <w:rPr>
      <w:sz w:val="22"/>
      <w:szCs w:val="22"/>
      <w:lang w:val="id-ID"/>
    </w:rPr>
  </w:style>
  <w:style w:type="paragraph" w:styleId="Heading1">
    <w:name w:val="heading 1"/>
    <w:basedOn w:val="Normal"/>
    <w:next w:val="Normal"/>
    <w:link w:val="Heading1Char"/>
    <w:uiPriority w:val="9"/>
    <w:qFormat/>
    <w:rsid w:val="00DC4FD9"/>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C0FF6"/>
    <w:rPr>
      <w:b/>
      <w:bCs/>
    </w:rPr>
  </w:style>
  <w:style w:type="paragraph" w:styleId="ListParagraph">
    <w:name w:val="List Paragraph"/>
    <w:basedOn w:val="Normal"/>
    <w:uiPriority w:val="34"/>
    <w:qFormat/>
    <w:rsid w:val="007C0FF6"/>
    <w:pPr>
      <w:ind w:left="720"/>
      <w:contextualSpacing/>
    </w:pPr>
  </w:style>
  <w:style w:type="paragraph" w:styleId="Title">
    <w:name w:val="Title"/>
    <w:basedOn w:val="Normal"/>
    <w:next w:val="Normal"/>
    <w:link w:val="TitleChar"/>
    <w:uiPriority w:val="10"/>
    <w:qFormat/>
    <w:rsid w:val="007C0FF6"/>
    <w:pPr>
      <w:spacing w:after="0" w:line="240" w:lineRule="auto"/>
      <w:contextualSpacing/>
      <w:jc w:val="both"/>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qFormat/>
    <w:rsid w:val="007C0FF6"/>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DC4FD9"/>
    <w:rPr>
      <w:rFonts w:asciiTheme="majorHAnsi" w:eastAsiaTheme="majorEastAsia" w:hAnsiTheme="majorHAnsi" w:cstheme="majorBidi"/>
      <w:color w:val="2E74B5" w:themeColor="accent1" w:themeShade="BF"/>
      <w:sz w:val="32"/>
      <w:szCs w:val="32"/>
    </w:rPr>
  </w:style>
  <w:style w:type="paragraph" w:customStyle="1" w:styleId="author">
    <w:name w:val="author"/>
    <w:basedOn w:val="Normal"/>
    <w:next w:val="Normal"/>
    <w:rsid w:val="000347A7"/>
    <w:pPr>
      <w:overflowPunct w:val="0"/>
      <w:autoSpaceDE w:val="0"/>
      <w:autoSpaceDN w:val="0"/>
      <w:adjustRightInd w:val="0"/>
      <w:spacing w:before="120" w:after="0" w:line="360" w:lineRule="auto"/>
    </w:pPr>
    <w:rPr>
      <w:rFonts w:ascii="Times New Roman" w:eastAsia="Times New Roman" w:hAnsi="Times New Roman" w:cs="Times New Roman"/>
      <w:sz w:val="24"/>
      <w:szCs w:val="20"/>
      <w:lang w:val="en-US" w:eastAsia="de-DE"/>
    </w:rPr>
  </w:style>
  <w:style w:type="character" w:styleId="Hyperlink">
    <w:name w:val="Hyperlink"/>
    <w:basedOn w:val="DefaultParagraphFont"/>
    <w:uiPriority w:val="99"/>
    <w:unhideWhenUsed/>
    <w:rsid w:val="000347A7"/>
    <w:rPr>
      <w:color w:val="0563C1" w:themeColor="hyperlink"/>
      <w:u w:val="single"/>
    </w:rPr>
  </w:style>
  <w:style w:type="character" w:styleId="UnresolvedMention">
    <w:name w:val="Unresolved Mention"/>
    <w:basedOn w:val="DefaultParagraphFont"/>
    <w:uiPriority w:val="99"/>
    <w:rsid w:val="00034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a rochmawati</dc:creator>
  <cp:keywords/>
  <dc:description/>
  <cp:lastModifiedBy>Windows User</cp:lastModifiedBy>
  <cp:revision>2</cp:revision>
  <dcterms:created xsi:type="dcterms:W3CDTF">2019-09-12T02:37:00Z</dcterms:created>
  <dcterms:modified xsi:type="dcterms:W3CDTF">2019-09-12T02:37:00Z</dcterms:modified>
</cp:coreProperties>
</file>